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a Llan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lan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47 Sheridan Avenue, Deerfield, IL, USA Deerfield, IL, USA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lucila.barrionuev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83080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9/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